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46F0EC" w14:textId="44870BAE" w:rsidR="006A5A9F" w:rsidRDefault="003C316C" w:rsidP="003C316C">
      <w:pPr>
        <w:jc w:val="center"/>
      </w:pPr>
      <w:r>
        <w:t>Lesson 2_2</w:t>
      </w:r>
    </w:p>
    <w:p w14:paraId="732BDB8D" w14:textId="77777777" w:rsidR="003C316C" w:rsidRDefault="003C316C" w:rsidP="003C316C"/>
    <w:p w14:paraId="37EC3559" w14:textId="56AA0099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Dataset</w:t>
      </w:r>
    </w:p>
    <w:p w14:paraId="57AA1065" w14:textId="77777777" w:rsidR="003C316C" w:rsidRDefault="003C316C" w:rsidP="003C316C">
      <w:r>
        <w:t>import warnings</w:t>
      </w:r>
    </w:p>
    <w:p w14:paraId="3243E4CF" w14:textId="77777777" w:rsidR="003C316C" w:rsidRDefault="003C316C" w:rsidP="003C316C">
      <w:r>
        <w:t>import numpy as np</w:t>
      </w:r>
    </w:p>
    <w:p w14:paraId="71ADA52C" w14:textId="77777777" w:rsidR="003C316C" w:rsidRDefault="003C316C" w:rsidP="003C316C">
      <w:r>
        <w:t>import pandas as pd</w:t>
      </w:r>
    </w:p>
    <w:p w14:paraId="2DA6903B" w14:textId="77777777" w:rsidR="003C316C" w:rsidRDefault="003C316C" w:rsidP="003C316C">
      <w:r>
        <w:t>warnings.filterwarnings("ignore")</w:t>
      </w:r>
    </w:p>
    <w:p w14:paraId="69F7FC07" w14:textId="77777777" w:rsidR="003C316C" w:rsidRDefault="003C316C" w:rsidP="003C316C">
      <w:r>
        <w:t>import matplotlib.pyplot as plt</w:t>
      </w:r>
    </w:p>
    <w:p w14:paraId="698C7527" w14:textId="77777777" w:rsidR="003C316C" w:rsidRDefault="003C316C" w:rsidP="003C316C">
      <w:r>
        <w:t>import seaborn as sns</w:t>
      </w:r>
    </w:p>
    <w:p w14:paraId="4C77467D" w14:textId="77777777" w:rsidR="003C316C" w:rsidRDefault="003C316C" w:rsidP="003C316C">
      <w:r>
        <w:t>sns.set()</w:t>
      </w:r>
    </w:p>
    <w:p w14:paraId="7BE91E1F" w14:textId="16D803C7" w:rsidR="003C316C" w:rsidRDefault="003C316C" w:rsidP="003C316C">
      <w:r>
        <w:t>%config InlineBackend.figure_format = 'retina'</w:t>
      </w:r>
    </w:p>
    <w:p w14:paraId="70823F5B" w14:textId="3C7B7EEE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Read dataset</w:t>
      </w:r>
    </w:p>
    <w:p w14:paraId="7E10AFB9" w14:textId="77777777" w:rsidR="003C316C" w:rsidRDefault="003C316C" w:rsidP="003C316C">
      <w:r>
        <w:t>import pandas as pd</w:t>
      </w:r>
    </w:p>
    <w:p w14:paraId="61324284" w14:textId="77777777" w:rsidR="003C316C" w:rsidRDefault="003C316C" w:rsidP="003C316C">
      <w:r>
        <w:t>df = pd.read_csv('telecom_churn.csv')</w:t>
      </w:r>
    </w:p>
    <w:p w14:paraId="570AA326" w14:textId="602EBAF6" w:rsidR="003C316C" w:rsidRDefault="003C316C" w:rsidP="003C316C">
      <w:r>
        <w:t>df.head()</w:t>
      </w:r>
    </w:p>
    <w:p w14:paraId="2952D0C7" w14:textId="7E49A6F1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Histogram</w:t>
      </w:r>
    </w:p>
    <w:p w14:paraId="2429C936" w14:textId="77777777" w:rsidR="003C316C" w:rsidRDefault="003C316C" w:rsidP="003C316C">
      <w:r>
        <w:t>features = ["Total day minutes", "Total intl calls"]</w:t>
      </w:r>
    </w:p>
    <w:p w14:paraId="67A7D008" w14:textId="7218E3CC" w:rsidR="003C316C" w:rsidRDefault="003C316C" w:rsidP="003C316C">
      <w:r>
        <w:t>df[features].hist(figsize=(10, 4))</w:t>
      </w:r>
    </w:p>
    <w:p w14:paraId="4130710A" w14:textId="35FEC3E6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Another Histogram</w:t>
      </w:r>
    </w:p>
    <w:p w14:paraId="166595B3" w14:textId="77777777" w:rsidR="003C316C" w:rsidRDefault="003C316C" w:rsidP="003C316C">
      <w:r>
        <w:t>df[features].plot(</w:t>
      </w:r>
    </w:p>
    <w:p w14:paraId="522CB297" w14:textId="77777777" w:rsidR="003C316C" w:rsidRDefault="003C316C" w:rsidP="003C316C">
      <w:r>
        <w:t xml:space="preserve">    kind='density', subplots=True, layout=(1, 2), sharex=False, figsize=(10, 4)</w:t>
      </w:r>
    </w:p>
    <w:p w14:paraId="751A8CDC" w14:textId="17CC3E66" w:rsidR="003C316C" w:rsidRPr="003C316C" w:rsidRDefault="003C316C" w:rsidP="003C316C">
      <w:pPr>
        <w:rPr>
          <w:b/>
          <w:bCs/>
        </w:rPr>
      </w:pPr>
      <w:r>
        <w:t>)</w:t>
      </w:r>
    </w:p>
    <w:p w14:paraId="575AA721" w14:textId="4FA7657E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Distplot chart bar</w:t>
      </w:r>
    </w:p>
    <w:p w14:paraId="58036527" w14:textId="77777777" w:rsidR="003C316C" w:rsidRDefault="003C316C" w:rsidP="003C316C">
      <w:r>
        <w:t>import seaborn as sns</w:t>
      </w:r>
    </w:p>
    <w:p w14:paraId="2567007A" w14:textId="154C79CA" w:rsidR="003C316C" w:rsidRDefault="003C316C" w:rsidP="003C316C">
      <w:r>
        <w:t>sns.distplot(df['Total intl calls'])</w:t>
      </w:r>
    </w:p>
    <w:p w14:paraId="50028235" w14:textId="64220AE9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box plot</w:t>
      </w:r>
    </w:p>
    <w:p w14:paraId="79123947" w14:textId="77777777" w:rsidR="003C316C" w:rsidRDefault="003C316C" w:rsidP="003C316C">
      <w:r>
        <w:t>import seaborn as sns</w:t>
      </w:r>
    </w:p>
    <w:p w14:paraId="4C4B0B13" w14:textId="4B2C449D" w:rsidR="003C316C" w:rsidRDefault="003C316C" w:rsidP="003C316C">
      <w:r>
        <w:t>sns.boxplot(x='Total intl calls', data=df)</w:t>
      </w:r>
    </w:p>
    <w:p w14:paraId="4FCE0DB3" w14:textId="7AC85CB1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violin plot</w:t>
      </w:r>
    </w:p>
    <w:p w14:paraId="3C0ED304" w14:textId="77777777" w:rsidR="003C316C" w:rsidRDefault="003C316C" w:rsidP="003C316C">
      <w:r>
        <w:t>import pandas as pd</w:t>
      </w:r>
    </w:p>
    <w:p w14:paraId="1FC20D7B" w14:textId="77777777" w:rsidR="003C316C" w:rsidRDefault="003C316C" w:rsidP="003C316C">
      <w:r>
        <w:t>import matplotlib.pyplot as plt</w:t>
      </w:r>
    </w:p>
    <w:p w14:paraId="728BF708" w14:textId="77777777" w:rsidR="003C316C" w:rsidRDefault="003C316C" w:rsidP="003C316C">
      <w:r>
        <w:lastRenderedPageBreak/>
        <w:t>import seaborn as sns</w:t>
      </w:r>
    </w:p>
    <w:p w14:paraId="7E90D574" w14:textId="77777777" w:rsidR="003C316C" w:rsidRDefault="003C316C" w:rsidP="003C316C">
      <w:r>
        <w:t>df = pd.read_csv("telecom_churn.csv")</w:t>
      </w:r>
    </w:p>
    <w:p w14:paraId="1559C48B" w14:textId="77777777" w:rsidR="003C316C" w:rsidRDefault="003C316C" w:rsidP="003C316C">
      <w:r>
        <w:t>_, axes = plt.subplots(1,2,sharey=True, figsize=(6,4))</w:t>
      </w:r>
    </w:p>
    <w:p w14:paraId="2FD5D6A6" w14:textId="77777777" w:rsidR="003C316C" w:rsidRDefault="003C316C" w:rsidP="003C316C">
      <w:r>
        <w:t>sns.boxplot(data=df["Total intl calls"], ax=axes[0])</w:t>
      </w:r>
    </w:p>
    <w:p w14:paraId="4B1B0D60" w14:textId="39986317" w:rsidR="003C316C" w:rsidRDefault="003C316C" w:rsidP="003C316C">
      <w:r>
        <w:t>sns.violinplot(data=df["Total intl calls"], ax=axes[1])</w:t>
      </w:r>
    </w:p>
    <w:p w14:paraId="708EF7A5" w14:textId="2C6E3655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describe table</w:t>
      </w:r>
    </w:p>
    <w:p w14:paraId="13F3B75A" w14:textId="77777777" w:rsidR="003C316C" w:rsidRDefault="003C316C" w:rsidP="003C316C">
      <w:r>
        <w:t>features = ["Total intl calls", "Total day minutes"]</w:t>
      </w:r>
    </w:p>
    <w:p w14:paraId="46A6107A" w14:textId="07CDC6AC" w:rsidR="003C316C" w:rsidRDefault="003C316C" w:rsidP="003C316C">
      <w:r>
        <w:t>df[features].describe()</w:t>
      </w:r>
    </w:p>
    <w:p w14:paraId="76753C4B" w14:textId="05845CE7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frequency table</w:t>
      </w:r>
    </w:p>
    <w:p w14:paraId="3116A9C8" w14:textId="1586C7E1" w:rsidR="003C316C" w:rsidRDefault="003C316C" w:rsidP="003C316C">
      <w:r w:rsidRPr="003C316C">
        <w:t>df["Churn"].value_counts()</w:t>
      </w:r>
    </w:p>
    <w:p w14:paraId="404365A2" w14:textId="67220B43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bar plot</w:t>
      </w:r>
    </w:p>
    <w:p w14:paraId="18C414A7" w14:textId="77777777" w:rsidR="003C316C" w:rsidRDefault="003C316C" w:rsidP="003C316C">
      <w:r>
        <w:t>import seaborn as sns</w:t>
      </w:r>
    </w:p>
    <w:p w14:paraId="35591286" w14:textId="77777777" w:rsidR="003C316C" w:rsidRDefault="003C316C" w:rsidP="003C316C">
      <w:r>
        <w:t>import matplotlib.pyplot as plt</w:t>
      </w:r>
    </w:p>
    <w:p w14:paraId="35287FF0" w14:textId="77777777" w:rsidR="003C316C" w:rsidRDefault="003C316C" w:rsidP="003C316C">
      <w:r>
        <w:t>_, axes = plt.subplots(nrows=1, ncols=2, figsize=(12,4))</w:t>
      </w:r>
    </w:p>
    <w:p w14:paraId="6DC0EB2F" w14:textId="77777777" w:rsidR="003C316C" w:rsidRDefault="003C316C" w:rsidP="003C316C">
      <w:r>
        <w:t>sns.countplot(x="Churn", data=df, ax=axes[0])</w:t>
      </w:r>
    </w:p>
    <w:p w14:paraId="2EDE8AC8" w14:textId="1D0B517A" w:rsidR="003C316C" w:rsidRDefault="003C316C" w:rsidP="003C316C">
      <w:r>
        <w:t>sns.countplot(x="State", data=df, ax=axes[1])</w:t>
      </w:r>
    </w:p>
    <w:p w14:paraId="2A2F7FD0" w14:textId="1D919C58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correlation matrix</w:t>
      </w:r>
    </w:p>
    <w:p w14:paraId="12E0D9E9" w14:textId="77777777" w:rsidR="003C316C" w:rsidRDefault="003C316C" w:rsidP="003C316C">
      <w:r>
        <w:t>numerical = list(</w:t>
      </w:r>
    </w:p>
    <w:p w14:paraId="57147105" w14:textId="77777777" w:rsidR="003C316C" w:rsidRDefault="003C316C" w:rsidP="003C316C">
      <w:r>
        <w:t xml:space="preserve">    set(df.columns)</w:t>
      </w:r>
    </w:p>
    <w:p w14:paraId="4640C18E" w14:textId="77777777" w:rsidR="003C316C" w:rsidRDefault="003C316C" w:rsidP="003C316C">
      <w:r>
        <w:t xml:space="preserve">    - {</w:t>
      </w:r>
    </w:p>
    <w:p w14:paraId="3D4E3E47" w14:textId="77777777" w:rsidR="003C316C" w:rsidRDefault="003C316C" w:rsidP="003C316C">
      <w:r>
        <w:t xml:space="preserve">        "State",</w:t>
      </w:r>
    </w:p>
    <w:p w14:paraId="7DB7ED86" w14:textId="77777777" w:rsidR="003C316C" w:rsidRDefault="003C316C" w:rsidP="003C316C">
      <w:r>
        <w:t xml:space="preserve">        "International plan",</w:t>
      </w:r>
    </w:p>
    <w:p w14:paraId="142035AD" w14:textId="77777777" w:rsidR="003C316C" w:rsidRDefault="003C316C" w:rsidP="003C316C">
      <w:r>
        <w:t xml:space="preserve">        "Voice mail plan",</w:t>
      </w:r>
    </w:p>
    <w:p w14:paraId="32B7FB66" w14:textId="77777777" w:rsidR="003C316C" w:rsidRDefault="003C316C" w:rsidP="003C316C">
      <w:r>
        <w:t xml:space="preserve">        "Area code",</w:t>
      </w:r>
    </w:p>
    <w:p w14:paraId="573451D1" w14:textId="77777777" w:rsidR="003C316C" w:rsidRDefault="003C316C" w:rsidP="003C316C">
      <w:r>
        <w:t xml:space="preserve">        "Churn",</w:t>
      </w:r>
    </w:p>
    <w:p w14:paraId="0D33AFFF" w14:textId="77777777" w:rsidR="003C316C" w:rsidRDefault="003C316C" w:rsidP="003C316C">
      <w:r>
        <w:t xml:space="preserve">        "Customer service calls",</w:t>
      </w:r>
    </w:p>
    <w:p w14:paraId="12F380C9" w14:textId="77777777" w:rsidR="003C316C" w:rsidRDefault="003C316C" w:rsidP="003C316C">
      <w:r>
        <w:t xml:space="preserve">    }</w:t>
      </w:r>
    </w:p>
    <w:p w14:paraId="22A06CDF" w14:textId="77777777" w:rsidR="003C316C" w:rsidRDefault="003C316C" w:rsidP="003C316C">
      <w:r>
        <w:t>)</w:t>
      </w:r>
    </w:p>
    <w:p w14:paraId="7F7D7648" w14:textId="77777777" w:rsidR="003C316C" w:rsidRDefault="003C316C" w:rsidP="003C316C">
      <w:r>
        <w:t>corr_matrix = df[numerical].corr()</w:t>
      </w:r>
    </w:p>
    <w:p w14:paraId="6A09B3CE" w14:textId="0B2FAF1B" w:rsidR="003C316C" w:rsidRDefault="003C316C" w:rsidP="003C316C">
      <w:r>
        <w:t>sns.heatmap(corr_matrix)</w:t>
      </w:r>
    </w:p>
    <w:p w14:paraId="7AF3C323" w14:textId="636615F4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another correlation matrix</w:t>
      </w:r>
    </w:p>
    <w:p w14:paraId="311399C0" w14:textId="77777777" w:rsidR="003C316C" w:rsidRDefault="003C316C" w:rsidP="003C316C">
      <w:r>
        <w:lastRenderedPageBreak/>
        <w:t>numerical = list(</w:t>
      </w:r>
    </w:p>
    <w:p w14:paraId="57FE370F" w14:textId="77777777" w:rsidR="003C316C" w:rsidRDefault="003C316C" w:rsidP="003C316C">
      <w:r>
        <w:t xml:space="preserve">    set(numerical)</w:t>
      </w:r>
    </w:p>
    <w:p w14:paraId="4E933242" w14:textId="77777777" w:rsidR="003C316C" w:rsidRDefault="003C316C" w:rsidP="003C316C">
      <w:r>
        <w:t xml:space="preserve">    - {</w:t>
      </w:r>
    </w:p>
    <w:p w14:paraId="7FFBF8D2" w14:textId="77777777" w:rsidR="003C316C" w:rsidRDefault="003C316C" w:rsidP="003C316C">
      <w:r>
        <w:t xml:space="preserve">        "Total day charge",</w:t>
      </w:r>
    </w:p>
    <w:p w14:paraId="0085913F" w14:textId="77777777" w:rsidR="003C316C" w:rsidRDefault="003C316C" w:rsidP="003C316C">
      <w:r>
        <w:t xml:space="preserve">        "Total eve charge",</w:t>
      </w:r>
    </w:p>
    <w:p w14:paraId="1F21C23B" w14:textId="77777777" w:rsidR="003C316C" w:rsidRDefault="003C316C" w:rsidP="003C316C">
      <w:r>
        <w:t xml:space="preserve">        "Total night charge",</w:t>
      </w:r>
    </w:p>
    <w:p w14:paraId="6D250894" w14:textId="77777777" w:rsidR="003C316C" w:rsidRDefault="003C316C" w:rsidP="003C316C">
      <w:r>
        <w:t xml:space="preserve">        "Total intl charge"</w:t>
      </w:r>
    </w:p>
    <w:p w14:paraId="40C7157B" w14:textId="77777777" w:rsidR="003C316C" w:rsidRDefault="003C316C" w:rsidP="003C316C">
      <w:r>
        <w:t xml:space="preserve">    }</w:t>
      </w:r>
    </w:p>
    <w:p w14:paraId="308FEDB8" w14:textId="77777777" w:rsidR="003C316C" w:rsidRDefault="003C316C" w:rsidP="003C316C">
      <w:r>
        <w:t>)</w:t>
      </w:r>
    </w:p>
    <w:p w14:paraId="1C9F841D" w14:textId="77777777" w:rsidR="003C316C" w:rsidRDefault="003C316C" w:rsidP="003C316C">
      <w:r>
        <w:t>corr_matrix = df[numerical].corr()</w:t>
      </w:r>
    </w:p>
    <w:p w14:paraId="6A7B258B" w14:textId="2E9BFEF7" w:rsidR="003C316C" w:rsidRDefault="003C316C" w:rsidP="003C316C">
      <w:r>
        <w:t>sns.heatmap(corr_matrix)</w:t>
      </w:r>
    </w:p>
    <w:p w14:paraId="23B5FBC3" w14:textId="5F30A31D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scatter plot</w:t>
      </w:r>
    </w:p>
    <w:p w14:paraId="3BFCABF2" w14:textId="77777777" w:rsidR="003C316C" w:rsidRDefault="003C316C" w:rsidP="003C316C">
      <w:r>
        <w:t>import matplotlib.pyplot as plt</w:t>
      </w:r>
    </w:p>
    <w:p w14:paraId="40F6F1EB" w14:textId="675D34E2" w:rsidR="003C316C" w:rsidRDefault="003C316C" w:rsidP="003C316C">
      <w:r>
        <w:t>plt.scatter(df["Total day minutes"], df["Total night minutes"])</w:t>
      </w:r>
    </w:p>
    <w:p w14:paraId="32014EE4" w14:textId="0B25C43F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jointplot</w:t>
      </w:r>
    </w:p>
    <w:p w14:paraId="19BBFAC1" w14:textId="5D3455EB" w:rsidR="003C316C" w:rsidRDefault="003C316C" w:rsidP="003C316C">
      <w:r w:rsidRPr="003C316C">
        <w:t>sns.jointplot(x="Total day minutes", y="Total night minutes", data=df, kind="scatter")</w:t>
      </w:r>
    </w:p>
    <w:p w14:paraId="2B56DBF7" w14:textId="74A2BF44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pairplot</w:t>
      </w:r>
    </w:p>
    <w:p w14:paraId="4F64E35B" w14:textId="77777777" w:rsidR="003C316C" w:rsidRDefault="003C316C" w:rsidP="003C316C">
      <w:r>
        <w:t>%config InlineBackend.figure_format = 'png'</w:t>
      </w:r>
    </w:p>
    <w:p w14:paraId="20BD6F10" w14:textId="6C72F758" w:rsidR="003C316C" w:rsidRDefault="003C316C" w:rsidP="003C316C">
      <w:r>
        <w:t>sns.pairplot(df[numerical])</w:t>
      </w:r>
    </w:p>
    <w:p w14:paraId="2167E16F" w14:textId="2A9F2704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tight layout</w:t>
      </w:r>
    </w:p>
    <w:p w14:paraId="495F9DB3" w14:textId="77777777" w:rsidR="003C316C" w:rsidRDefault="003C316C" w:rsidP="003C316C">
      <w:r>
        <w:t>numerical.append("Customer service calls")</w:t>
      </w:r>
    </w:p>
    <w:p w14:paraId="7431CA3E" w14:textId="77777777" w:rsidR="003C316C" w:rsidRDefault="003C316C" w:rsidP="003C316C">
      <w:r>
        <w:t>fig, axes = plt.subplots(nrows=3, ncols=4, figsize=(10, 7))</w:t>
      </w:r>
    </w:p>
    <w:p w14:paraId="3528B425" w14:textId="77777777" w:rsidR="003C316C" w:rsidRDefault="003C316C" w:rsidP="003C316C">
      <w:r>
        <w:t>for idx, feat in enumerate(numerical):</w:t>
      </w:r>
    </w:p>
    <w:p w14:paraId="7593C096" w14:textId="77777777" w:rsidR="003C316C" w:rsidRDefault="003C316C" w:rsidP="003C316C">
      <w:r>
        <w:t xml:space="preserve">    ax = axes[int(idx/4), idx % 4]</w:t>
      </w:r>
    </w:p>
    <w:p w14:paraId="40502FD5" w14:textId="77777777" w:rsidR="003C316C" w:rsidRDefault="003C316C" w:rsidP="003C316C">
      <w:r>
        <w:t xml:space="preserve">    sns.boxplot(x="Churn", y=feat, data=df, ax=ax)</w:t>
      </w:r>
    </w:p>
    <w:p w14:paraId="5F47C33D" w14:textId="77777777" w:rsidR="003C316C" w:rsidRDefault="003C316C" w:rsidP="003C316C">
      <w:r>
        <w:t xml:space="preserve">    ax.set_xlabel("")</w:t>
      </w:r>
    </w:p>
    <w:p w14:paraId="5F19D23A" w14:textId="77777777" w:rsidR="003C316C" w:rsidRDefault="003C316C" w:rsidP="003C316C">
      <w:r>
        <w:t xml:space="preserve">    ax.set_ylabel(feat)</w:t>
      </w:r>
    </w:p>
    <w:p w14:paraId="78BD0F3E" w14:textId="7CA2D774" w:rsidR="003C316C" w:rsidRDefault="003C316C" w:rsidP="003C316C">
      <w:r>
        <w:t>fig.tight_layout()</w:t>
      </w:r>
    </w:p>
    <w:p w14:paraId="750ECD18" w14:textId="35E0FF63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another box and violin plot</w:t>
      </w:r>
    </w:p>
    <w:p w14:paraId="62B4AB93" w14:textId="77777777" w:rsidR="003C316C" w:rsidRDefault="003C316C" w:rsidP="003C316C">
      <w:r>
        <w:t>_, axes = plt.subplots(1,2,sharey=True, figsize=(10,4))</w:t>
      </w:r>
    </w:p>
    <w:p w14:paraId="482723AF" w14:textId="77777777" w:rsidR="003C316C" w:rsidRDefault="003C316C" w:rsidP="003C316C">
      <w:r>
        <w:t>sns.boxplot(x="Churn", y="Total day minutes", data=df, ax=axes[0])</w:t>
      </w:r>
    </w:p>
    <w:p w14:paraId="39E348BC" w14:textId="2090BF07" w:rsidR="003C316C" w:rsidRDefault="003C316C" w:rsidP="003C316C">
      <w:r>
        <w:lastRenderedPageBreak/>
        <w:t>sns.violinplot(x="Churn", y="Total day minutes", data=df, ax=axes[1])</w:t>
      </w:r>
    </w:p>
    <w:p w14:paraId="6A3ADCB8" w14:textId="284C99AC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cat plot</w:t>
      </w:r>
    </w:p>
    <w:p w14:paraId="40B6BD04" w14:textId="77777777" w:rsidR="003C316C" w:rsidRDefault="003C316C" w:rsidP="003C316C">
      <w:r>
        <w:t>sns.catplot(</w:t>
      </w:r>
    </w:p>
    <w:p w14:paraId="3D7E0D15" w14:textId="77777777" w:rsidR="003C316C" w:rsidRDefault="003C316C" w:rsidP="003C316C">
      <w:r>
        <w:t xml:space="preserve">    x="Churn",</w:t>
      </w:r>
    </w:p>
    <w:p w14:paraId="27C8B52C" w14:textId="77777777" w:rsidR="003C316C" w:rsidRDefault="003C316C" w:rsidP="003C316C">
      <w:r>
        <w:t xml:space="preserve">    y="Total day minutes",</w:t>
      </w:r>
    </w:p>
    <w:p w14:paraId="59DB2AF4" w14:textId="77777777" w:rsidR="003C316C" w:rsidRDefault="003C316C" w:rsidP="003C316C">
      <w:r>
        <w:t xml:space="preserve">    col="Customer service calls",</w:t>
      </w:r>
    </w:p>
    <w:p w14:paraId="480BC7E7" w14:textId="77777777" w:rsidR="003C316C" w:rsidRDefault="003C316C" w:rsidP="003C316C">
      <w:r>
        <w:t xml:space="preserve">    data=df[df["Customer service calls"] &lt; 8],</w:t>
      </w:r>
    </w:p>
    <w:p w14:paraId="0700CD07" w14:textId="77777777" w:rsidR="003C316C" w:rsidRDefault="003C316C" w:rsidP="003C316C">
      <w:r>
        <w:t xml:space="preserve">    kind="box",</w:t>
      </w:r>
    </w:p>
    <w:p w14:paraId="44C62C6E" w14:textId="77777777" w:rsidR="003C316C" w:rsidRDefault="003C316C" w:rsidP="003C316C">
      <w:r>
        <w:t xml:space="preserve">    col_wrap=4,</w:t>
      </w:r>
    </w:p>
    <w:p w14:paraId="01A35C38" w14:textId="77777777" w:rsidR="003C316C" w:rsidRDefault="003C316C" w:rsidP="003C316C">
      <w:r>
        <w:t xml:space="preserve">    height=3,</w:t>
      </w:r>
    </w:p>
    <w:p w14:paraId="7315852A" w14:textId="77777777" w:rsidR="003C316C" w:rsidRDefault="003C316C" w:rsidP="003C316C">
      <w:r>
        <w:t xml:space="preserve">    aspect=0.8</w:t>
      </w:r>
    </w:p>
    <w:p w14:paraId="0BA72694" w14:textId="1BA29EA3" w:rsidR="003C316C" w:rsidRDefault="003C316C" w:rsidP="003C316C">
      <w:r>
        <w:t>)</w:t>
      </w:r>
    </w:p>
    <w:p w14:paraId="1FC32E70" w14:textId="4B553E4D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Count plot</w:t>
      </w:r>
    </w:p>
    <w:p w14:paraId="6A398D8A" w14:textId="13064223" w:rsidR="003C316C" w:rsidRDefault="003C316C" w:rsidP="003C316C">
      <w:r w:rsidRPr="003C316C">
        <w:t>sns.countplot(x="Customer service calls", hue="Churn", data=df)</w:t>
      </w:r>
    </w:p>
    <w:p w14:paraId="6582587B" w14:textId="43318E01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another count plot</w:t>
      </w:r>
    </w:p>
    <w:p w14:paraId="0AE041C6" w14:textId="77777777" w:rsidR="003C316C" w:rsidRDefault="003C316C" w:rsidP="003C316C">
      <w:r>
        <w:t>_, axes = plt.subplots(1,2,sharey=True, figsize=(10,4))</w:t>
      </w:r>
    </w:p>
    <w:p w14:paraId="5847F7E9" w14:textId="77777777" w:rsidR="003C316C" w:rsidRDefault="003C316C" w:rsidP="003C316C">
      <w:r>
        <w:t>sns.countplot(x="International plan", hue="Churn", data=df, ax=axes[0])</w:t>
      </w:r>
    </w:p>
    <w:p w14:paraId="27AE6D81" w14:textId="5BFE7B36" w:rsidR="003C316C" w:rsidRDefault="003C316C" w:rsidP="003C316C">
      <w:r>
        <w:t>sns.countplot(x="Voice mail plan", hue="Churn", data=df, ax=axes[1])</w:t>
      </w:r>
    </w:p>
    <w:p w14:paraId="709B9D76" w14:textId="539402A7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crosstab</w:t>
      </w:r>
    </w:p>
    <w:p w14:paraId="7C86FFBA" w14:textId="2DAB2D1A" w:rsidR="003C316C" w:rsidRDefault="003C316C" w:rsidP="003C316C">
      <w:r w:rsidRPr="003C316C">
        <w:t>pd.crosstab(df["State"], df["Churn"]).T</w:t>
      </w:r>
    </w:p>
    <w:p w14:paraId="37C26140" w14:textId="6F04281D" w:rsidR="003C316C" w:rsidRPr="003C316C" w:rsidRDefault="003C316C" w:rsidP="003C316C">
      <w:pPr>
        <w:rPr>
          <w:b/>
          <w:bCs/>
        </w:rPr>
      </w:pPr>
      <w:r w:rsidRPr="003C316C">
        <w:rPr>
          <w:b/>
          <w:bCs/>
        </w:rPr>
        <w:t>group by</w:t>
      </w:r>
    </w:p>
    <w:p w14:paraId="5DBEBAB6" w14:textId="77777777" w:rsidR="003C316C" w:rsidRDefault="003C316C" w:rsidP="003C316C">
      <w:r>
        <w:t>import numpy as np</w:t>
      </w:r>
    </w:p>
    <w:p w14:paraId="14A2833E" w14:textId="790DAECE" w:rsidR="003C316C" w:rsidRDefault="003C316C" w:rsidP="003C316C">
      <w:r>
        <w:t>df.groupby(["State"])["Churn"].agg([np.mean]).sort_values(by="mean", ascending=False).T</w:t>
      </w:r>
    </w:p>
    <w:sectPr w:rsidR="003C316C" w:rsidSect="00621B3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1MDI2NDAyM7I0tTRQ0lEKTi0uzszPAykwrAUAQhV+eywAAAA="/>
  </w:docVars>
  <w:rsids>
    <w:rsidRoot w:val="003C316C"/>
    <w:rsid w:val="003C316C"/>
    <w:rsid w:val="00427916"/>
    <w:rsid w:val="00621B3D"/>
    <w:rsid w:val="006A5A9F"/>
    <w:rsid w:val="008D0009"/>
    <w:rsid w:val="00E35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CDBE9"/>
  <w15:chartTrackingRefBased/>
  <w15:docId w15:val="{2B065234-86E3-4546-8F5B-907E3837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494</Words>
  <Characters>2822</Characters>
  <Application>Microsoft Office Word</Application>
  <DocSecurity>0</DocSecurity>
  <Lines>23</Lines>
  <Paragraphs>6</Paragraphs>
  <ScaleCrop>false</ScaleCrop>
  <Company/>
  <LinksUpToDate>false</LinksUpToDate>
  <CharactersWithSpaces>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jan Georgiev</dc:creator>
  <cp:keywords/>
  <dc:description/>
  <cp:lastModifiedBy>Kristijan Georgiev</cp:lastModifiedBy>
  <cp:revision>1</cp:revision>
  <dcterms:created xsi:type="dcterms:W3CDTF">2025-03-03T19:05:00Z</dcterms:created>
  <dcterms:modified xsi:type="dcterms:W3CDTF">2025-03-03T19:13:00Z</dcterms:modified>
</cp:coreProperties>
</file>